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Algeria</w:t>
      </w:r>
      <w:r>
        <w:t xml:space="preserve"> </w:t>
      </w:r>
      <w:r>
        <w:t xml:space="preserve">Algiers</w:t>
      </w:r>
    </w:p>
    <w:bookmarkStart w:id="21" w:name="cover-letter"/>
    <w:p>
      <w:pPr>
        <w:pStyle w:val="Heading1"/>
      </w:pPr>
      <w:r>
        <w:t xml:space="preserve">Cover Letter</w:t>
      </w:r>
    </w:p>
    <w:p>
      <w:pPr>
        <w:pStyle w:val="FirstParagraph"/>
      </w:pPr>
      <w:r>
        <w:rPr>
          <w:bCs/>
          <w:b/>
        </w:rPr>
        <w:t xml:space="preserve">John Doe</w:t>
      </w:r>
      <w:r>
        <w:br/>
      </w:r>
      <w:r>
        <w:t xml:space="preserve">123 Rue de la Révolution</w:t>
      </w:r>
      <w:r>
        <w:br/>
      </w:r>
      <w:r>
        <w:t xml:space="preserve">Algiers, Algeria</w:t>
      </w:r>
      <w:r>
        <w:br/>
      </w:r>
      <w:r>
        <w:t xml:space="preserve">+213 555 123 456</w:t>
      </w:r>
      <w:r>
        <w:br/>
      </w:r>
      <w:r>
        <w:t xml:space="preserve">john.doe@example.com</w:t>
      </w:r>
    </w:p>
    <w:p>
      <w:pPr>
        <w:pStyle w:val="BodyText"/>
      </w:pPr>
      <w:r>
        <w:t xml:space="preserve">[Date]</w:t>
      </w:r>
    </w:p>
    <w:p>
      <w:pPr>
        <w:pStyle w:val="BodyText"/>
      </w:pPr>
      <w:r>
        <w:rPr>
          <w:bCs/>
          <w:b/>
        </w:rPr>
        <w:t xml:space="preserve">HR Manager</w:t>
      </w:r>
      <w:r>
        <w:br/>
      </w:r>
      <w:r>
        <w:t xml:space="preserve">[Salon Name]</w:t>
      </w:r>
      <w:r>
        <w:br/>
      </w:r>
      <w:r>
        <w:t xml:space="preserve">[Salon Address]</w:t>
      </w:r>
      <w:r>
        <w:br/>
      </w:r>
      <w:r>
        <w:t xml:space="preserve">Algiers, Algeria</w:t>
      </w:r>
    </w:p>
    <w:bookmarkStart w:id="20" w:name="dear-hiring-manager"/>
    <w:p>
      <w:pPr>
        <w:pStyle w:val="Heading2"/>
      </w:pPr>
      <w:r>
        <w:t xml:space="preserve">Dear Hiring Manager,</w:t>
      </w:r>
    </w:p>
    <w:p>
      <w:pPr>
        <w:pStyle w:val="FirstParagraph"/>
      </w:pPr>
      <w:r>
        <w:t xml:space="preserve">I am writing to express my enthusiastic interest in the Hairdresser position at your esteemed salon in Algeria Algiers. As a passionate and skilled hairdresser with over [X years] of experience, I am eager to contribute my expertise, creativity, and dedication to your team while embracing the vibrant cultural tapestry of this dynamic city. Algeria Algiers is not just a location for me—it is a place where artistry meets tradition, and I am excited about the opportunity to bring my vision as a Hairdresser to life in such an inspiring environment.</w:t>
      </w:r>
    </w:p>
    <w:p>
      <w:pPr>
        <w:pStyle w:val="BodyText"/>
      </w:pPr>
      <w:r>
        <w:t xml:space="preserve">Throughout my career as a Hairdresser, I have cultivated a deep understanding of the evolving trends in hair design while maintaining a strong foundation in classical techniques. My work has been shaped by diverse client needs, from contemporary fashion-forward styles to timeless elegance, allowing me to develop versatility and adaptability. In Algeria Algiers, where cultural diversity and modernity coexist, I believe my ability to blend innovation with respect for local aesthetics will make me a valuable asset to your salon.</w:t>
      </w:r>
    </w:p>
    <w:p>
      <w:pPr>
        <w:pStyle w:val="BodyText"/>
      </w:pPr>
      <w:r>
        <w:t xml:space="preserve">One of my greatest strengths as a Hairdresser is my commitment to personalized service. I take the time to listen to each client’s preferences, ensuring that their unique identity is reflected in every cut, color, or styling. Whether it’s crafting a bold new look for a special occasion or maintaining the natural beauty of daily haircare, I approach every task with precision and care. In Algeria Algiers, where personal style often intersects with traditional values, I aim to create solutions that honor cultural nuances while offering modern flair.</w:t>
      </w:r>
    </w:p>
    <w:p>
      <w:pPr>
        <w:pStyle w:val="BodyText"/>
      </w:pPr>
      <w:r>
        <w:t xml:space="preserve">My experience in the beauty industry has also equipped me with strong interpersonal skills. As a Hairdresser, I understand that building trust and rapport with clients is essential for long-term satisfaction. In Algeria Algiers, where relationships are deeply valued, I am confident that my approachable demeanor and attention to detail will foster loyalty among your clientele. Additionally, I have collaborated with fellow stylists and salon teams to maintain a cohesive vision of excellence, ensuring that every guest receives a seamless and enjoyable experience.</w:t>
      </w:r>
    </w:p>
    <w:p>
      <w:pPr>
        <w:pStyle w:val="BodyText"/>
      </w:pPr>
      <w:r>
        <w:t xml:space="preserve">What sets me apart as a Hairdresser is my dedication to continuous learning. I regularly attend workshops and seminars to stay updated on the latest techniques, products, and trends in the hair industry. This commitment to growth allows me to offer cutting-edge services that align with the evolving demands of clients in Algeria Algiers. Whether it’s experimenting with sustainable haircare practices or mastering advanced color techniques, I strive to push boundaries while maintaining professionalism.</w:t>
      </w:r>
    </w:p>
    <w:p>
      <w:pPr>
        <w:pStyle w:val="BodyText"/>
      </w:pPr>
      <w:r>
        <w:t xml:space="preserve">Algeria Algiers has always been a place of inspiration for me. The city’s rich history, bustling markets, and artistic energy have shaped my perspective as a Hairdresser. I am particularly drawn to the opportunity to work in such a culturally vibrant location, where the fusion of tradition and modernity presents endless possibilities for creative expression. I am eager to contribute my skills to a salon that shares my passion for excellence and innovation in hairdressing.</w:t>
      </w:r>
    </w:p>
    <w:p>
      <w:pPr>
        <w:pStyle w:val="BodyText"/>
      </w:pPr>
      <w:r>
        <w:t xml:space="preserve">I am also deeply aware of the importance of adapting to local preferences. In Algeria Algiers, hair styling often reflects a blend of traditional and contemporary influences. As a Hairdresser, I have studied these trends and am prepared to tailor my services to meet the unique expectations of your clientele. Whether it’s creating intricate braids for special occasions or offering maintenance cuts that align with local fashion sensibilities, I am committed to delivering results that resonate with the community.</w:t>
      </w:r>
    </w:p>
    <w:p>
      <w:pPr>
        <w:pStyle w:val="BodyText"/>
      </w:pPr>
      <w:r>
        <w:t xml:space="preserve">In addition to my technical expertise, I bring a strong work ethic and a positive attitude to every project. I thrive in fast-paced environments and am comfortable managing multiple tasks simultaneously while maintaining high standards of quality. My goal as a Hairdresser is not only to satisfy clients but to exceed their expectations by providing exceptional service and unforgettable experiences.</w:t>
      </w:r>
    </w:p>
    <w:p>
      <w:pPr>
        <w:pStyle w:val="BodyText"/>
      </w:pPr>
      <w:r>
        <w:t xml:space="preserve">I would be thrilled to discuss how my background, skills, and enthusiasm align with the goals of your salon in Algeria Algiers. I am available at your convenience for an interview and can be reached at +213 555 123 456 or via email at john.doe@example.com. Thank you for considering my application. I look forward to the opportunity to contribute to your team and help elevate the beauty standards of Algeria Algiers.</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airdresser in Algeria Algiers</dc:title>
  <dc:creator/>
  <cp:keywords/>
  <dcterms:created xsi:type="dcterms:W3CDTF">2026-07-23T23:12:49Z</dcterms:created>
  <dcterms:modified xsi:type="dcterms:W3CDTF">2026-07-23T23:12:49Z</dcterms:modified>
</cp:coreProperties>
</file>

<file path=docProps/custom.xml><?xml version="1.0" encoding="utf-8"?>
<Properties xmlns="http://schemas.openxmlformats.org/officeDocument/2006/custom-properties" xmlns:vt="http://schemas.openxmlformats.org/officeDocument/2006/docPropsVTypes"/>
</file>